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665C" w:rsidRDefault="00E8428D" w:rsidP="00A777A3">
      <w:pPr>
        <w:ind w:right="9"/>
      </w:pPr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20B5F4" wp14:editId="11F131ED">
                <wp:simplePos x="0" y="0"/>
                <wp:positionH relativeFrom="column">
                  <wp:posOffset>1405890</wp:posOffset>
                </wp:positionH>
                <wp:positionV relativeFrom="paragraph">
                  <wp:posOffset>1404620</wp:posOffset>
                </wp:positionV>
                <wp:extent cx="5029200" cy="83439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8343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78824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74DD" w:rsidRDefault="00A574D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C00000"/>
                                <w:sz w:val="22"/>
                              </w:rPr>
                            </w:pPr>
                          </w:p>
                          <w:p w:rsidR="009D7A49" w:rsidRPr="00E92623" w:rsidRDefault="009D7A49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</w:pPr>
                            <w:r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sym w:font="Wingdings" w:char="F026"/>
                            </w:r>
                            <w:r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 xml:space="preserve"> </w:t>
                            </w:r>
                            <w:r w:rsidR="004D1CBA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>TRÌNH ĐỘ HỌC VẤN</w:t>
                            </w:r>
                          </w:p>
                          <w:p w:rsidR="009D7A49" w:rsidRPr="005B524E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2011-2014: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Trường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Đại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học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Ngoại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Thương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9D7A49" w:rsidRPr="00685BB8" w:rsidRDefault="009D7A49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                   </w:t>
                            </w:r>
                            <w:r w:rsidR="0059639C"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 xml:space="preserve">  </w:t>
                            </w:r>
                            <w:r w:rsidRPr="00685BB8"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>Chuyên ngành Kinh tế đối ngoại. Tốt nghiệp loại Giỏi.</w:t>
                            </w:r>
                          </w:p>
                          <w:p w:rsidR="009D7A49" w:rsidRPr="00685BB8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</w:pPr>
                            <w:r w:rsidRPr="00685BB8"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 xml:space="preserve">+ </w:t>
                            </w:r>
                            <w:r w:rsidR="009D7A49" w:rsidRPr="00685BB8"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>2014: Bằng Tiếng Nhật N3</w:t>
                            </w:r>
                          </w:p>
                          <w:p w:rsidR="009D7A49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2013: Bằng IELTS 7.0,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Tín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chỉ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tin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học</w:t>
                            </w:r>
                            <w:proofErr w:type="spellEnd"/>
                          </w:p>
                          <w:p w:rsidR="00A574DD" w:rsidRPr="005B524E" w:rsidRDefault="00A574D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:rsidR="009D7A49" w:rsidRPr="00E92623" w:rsidRDefault="009D7A49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</w:pPr>
                            <w:r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sym w:font="Wingdings" w:char="F026"/>
                            </w:r>
                            <w:r w:rsidR="004D1CBA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 xml:space="preserve"> KINH NGHIỆM LÀM VIỆC</w:t>
                            </w:r>
                          </w:p>
                          <w:p w:rsidR="005B524E" w:rsidRPr="00E92623" w:rsidRDefault="005B524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3/2106: </w:t>
                            </w:r>
                            <w:proofErr w:type="spellStart"/>
                            <w:r w:rsid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N</w:t>
                            </w:r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hận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dịch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ụ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k</w:t>
                            </w:r>
                            <w:r w:rsid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ế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o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ông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ty TNHH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Đầu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ư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Phát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iển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TMA</w:t>
                            </w:r>
                          </w:p>
                          <w:p w:rsidR="00F62B8F" w:rsidRPr="005B524E" w:rsidRDefault="00F62B8F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ứ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uố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ă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F62B8F" w:rsidRPr="005B524E" w:rsidRDefault="00F62B8F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Liên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lạ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gắ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ớ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gườ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ịu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ác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hiệ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F62B8F" w:rsidRPr="005B524E" w:rsidRDefault="00F62B8F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ể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eo</w:t>
                            </w:r>
                            <w:proofErr w:type="spellEnd"/>
                            <w:proofErr w:type="gram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dõ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ìn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ìn</w:t>
                            </w:r>
                            <w:r w:rsidR="00926292" w:rsidRPr="005B524E">
                              <w:rPr>
                                <w:rFonts w:ascii="Arial" w:hAnsi="Arial" w:cs="Arial"/>
                                <w:sz w:val="22"/>
                              </w:rPr>
                              <w:t>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ắ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ắ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ô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tin.</w:t>
                            </w:r>
                          </w:p>
                          <w:p w:rsidR="00F62B8F" w:rsidRPr="005B524E" w:rsidRDefault="00F62B8F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iể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a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lạ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ỹ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à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iế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án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sa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só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5B524E" w:rsidRPr="00B71839" w:rsidRDefault="00F62B8F" w:rsidP="00E8428D">
                            <w:pPr>
                              <w:shd w:val="clear" w:color="auto" w:fill="F2F2F2" w:themeFill="background1" w:themeFillShade="F2"/>
                              <w:ind w:left="180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proofErr w:type="spellStart"/>
                            <w:r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quả</w:t>
                            </w:r>
                            <w:proofErr w:type="spellEnd"/>
                            <w:r w:rsidR="009753A6" w:rsidRPr="00B71839">
                              <w:rPr>
                                <w:rFonts w:ascii="Arial" w:hAnsi="Arial" w:cs="Arial"/>
                                <w:sz w:val="22"/>
                              </w:rPr>
                              <w:t>:</w:t>
                            </w:r>
                          </w:p>
                          <w:p w:rsidR="00F62B8F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hỏi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được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những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bước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tiết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khi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làm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chứng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từ</w:t>
                            </w:r>
                            <w:proofErr w:type="spellEnd"/>
                            <w:r w:rsid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cáo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thuế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85BB8" w:rsidRPr="00685BB8" w:rsidRDefault="00685BB8" w:rsidP="00685BB8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val="vi-VN"/>
                              </w:rPr>
                              <w:t xml:space="preserve">+ </w:t>
                            </w:r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h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xử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lý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ình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uố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ế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á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ành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như: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ất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óa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ai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óa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iề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ươ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…</w:t>
                            </w:r>
                          </w:p>
                          <w:p w:rsidR="00F62B8F" w:rsidRPr="00E8428D" w:rsidRDefault="00E8428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+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Sử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dụng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ành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ạo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phần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mềm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MISA.</w:t>
                            </w:r>
                          </w:p>
                          <w:p w:rsidR="00645AEE" w:rsidRPr="00E8428D" w:rsidRDefault="0059639C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Thành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ạo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quy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rình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ủ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ục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liên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quan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rong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ngành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uế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kế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oán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A574DD" w:rsidRPr="005B524E" w:rsidRDefault="00A574DD" w:rsidP="00E8428D">
                            <w:pPr>
                              <w:pStyle w:val="ListParagraph"/>
                              <w:shd w:val="clear" w:color="auto" w:fill="F2F2F2" w:themeFill="background1" w:themeFillShade="F2"/>
                              <w:ind w:left="180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:rsidR="00A574DD" w:rsidRDefault="00A574D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C00000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C00000"/>
                                <w:sz w:val="22"/>
                              </w:rPr>
                              <w:t xml:space="preserve"> </w:t>
                            </w:r>
                            <w:r w:rsidR="00645AEE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sym w:font="Wingdings" w:char="F026"/>
                            </w:r>
                            <w:r w:rsidR="00645AEE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 xml:space="preserve"> </w:t>
                            </w:r>
                            <w:r w:rsidR="004D1CBA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>HOẠT ĐỘNG XÃ HỘI</w:t>
                            </w:r>
                          </w:p>
                          <w:p w:rsidR="00A574DD" w:rsidRPr="00E92623" w:rsidRDefault="00A574D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6/2016: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ưởng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ban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ủa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ương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hiện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ì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nụ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ười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ẻ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hơ</w:t>
                            </w:r>
                            <w:proofErr w:type="spellEnd"/>
                          </w:p>
                          <w:p w:rsidR="00645AEE" w:rsidRPr="00A574DD" w:rsidRDefault="00645AE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C00000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ủ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ì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iệ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lậ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ổ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ứ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iệ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oạc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ính</w:t>
                            </w:r>
                            <w:proofErr w:type="spellEnd"/>
                            <w:r w:rsidR="00940AA2"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45AEE" w:rsidRPr="005B524E" w:rsidRDefault="00645AE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Phân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íc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dự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iể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soá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hoả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proofErr w:type="gram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u</w:t>
                            </w:r>
                            <w:proofErr w:type="spellEnd"/>
                            <w:proofErr w:type="gram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suố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ươ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45AEE" w:rsidRPr="005B524E" w:rsidRDefault="00645AE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ghiê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ứu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ề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xuấ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iệ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phá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ìn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uy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qu</w:t>
                            </w:r>
                            <w:r w:rsidR="008474BA" w:rsidRPr="005B524E">
                              <w:rPr>
                                <w:rFonts w:ascii="Arial" w:hAnsi="Arial" w:cs="Arial"/>
                                <w:sz w:val="22"/>
                              </w:rPr>
                              <w:t>ỹ</w:t>
                            </w:r>
                            <w:proofErr w:type="spellEnd"/>
                            <w:r w:rsidR="008474BA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. </w:t>
                            </w:r>
                          </w:p>
                          <w:p w:rsidR="00645AEE" w:rsidRPr="005B524E" w:rsidRDefault="00645AE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quả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oạ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â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ố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à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uầ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B71EA7" w:rsidRPr="00B71839" w:rsidRDefault="00B71839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</w:pPr>
                            <w:r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 xml:space="preserve">   </w:t>
                            </w:r>
                            <w:proofErr w:type="spellStart"/>
                            <w:r w:rsidR="00645AEE"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Kết</w:t>
                            </w:r>
                            <w:proofErr w:type="spellEnd"/>
                            <w:r w:rsidR="00645AEE"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quả</w:t>
                            </w:r>
                            <w:proofErr w:type="spellEnd"/>
                            <w:r w:rsidR="00645AEE"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645AEE" w:rsidRPr="005B524E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B71EA7">
                              <w:rPr>
                                <w:rFonts w:ascii="Arial" w:hAnsi="Arial" w:cs="Arial"/>
                                <w:sz w:val="22"/>
                              </w:rPr>
                              <w:t>+</w:t>
                            </w:r>
                            <w:r>
                              <w:rPr>
                                <w:rFonts w:ascii="Arial" w:hAnsi="Arial" w:cs="Arial"/>
                                <w:color w:val="4F6228" w:themeColor="accent3" w:themeShade="80"/>
                                <w:sz w:val="22"/>
                              </w:rPr>
                              <w:t xml:space="preserve"> </w:t>
                            </w:r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được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kỹ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năng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quản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lý, phân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phối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kiể</w:t>
                            </w:r>
                            <w:r w:rsidR="00F60327" w:rsidRPr="005B524E">
                              <w:rPr>
                                <w:rFonts w:ascii="Arial" w:hAnsi="Arial" w:cs="Arial"/>
                                <w:sz w:val="22"/>
                              </w:rPr>
                              <w:t>m</w:t>
                            </w:r>
                            <w:proofErr w:type="spellEnd"/>
                            <w:r w:rsidR="00F60327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0327" w:rsidRPr="005B524E">
                              <w:rPr>
                                <w:rFonts w:ascii="Arial" w:hAnsi="Arial" w:cs="Arial"/>
                                <w:sz w:val="22"/>
                              </w:rPr>
                              <w:t>soát</w:t>
                            </w:r>
                            <w:proofErr w:type="spellEnd"/>
                            <w:r w:rsidR="00F60327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. </w:t>
                            </w:r>
                          </w:p>
                          <w:p w:rsidR="00645AEE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B71EA7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Thiết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lập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quan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hệ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với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các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tổ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chức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đơn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vị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tài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trợ</w:t>
                            </w:r>
                            <w:proofErr w:type="spellEnd"/>
                            <w:r w:rsidR="00EB0A4F"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85BB8" w:rsidRPr="00685BB8" w:rsidRDefault="00685BB8" w:rsidP="00685BB8">
                            <w:p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 xml:space="preserve">+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Ứ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dụ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ế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nhữ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kiế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đã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họ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rườ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họ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85BB8" w:rsidRPr="00685BB8" w:rsidRDefault="00C33810" w:rsidP="00C33810">
                            <w:pPr>
                              <w:shd w:val="clear" w:color="auto" w:fill="F2F2F2" w:themeFill="background1" w:themeFillShade="F2"/>
                              <w:ind w:left="4320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F2F2F2" w:themeColor="background1" w:themeShade="F2"/>
                                <w:lang w:val="vi-VN" w:eastAsia="vi-VN"/>
                              </w:rPr>
                              <w:drawing>
                                <wp:inline distT="0" distB="0" distL="0" distR="0" wp14:anchorId="23F07722" wp14:editId="5B170FBE">
                                  <wp:extent cx="2028825" cy="426154"/>
                                  <wp:effectExtent l="0" t="0" r="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hu ky workingskills 50 - 3.pn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1041" cy="4350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D7A49" w:rsidRPr="00E8428D" w:rsidRDefault="009D7A49" w:rsidP="00E8428D">
                            <w:pPr>
                              <w:shd w:val="clear" w:color="auto" w:fill="F2F2F2" w:themeFill="background1" w:themeFillShade="F2"/>
                              <w:rPr>
                                <w:color w:val="F2F2F2" w:themeColor="background1" w:themeShade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20B5F4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10.7pt;margin-top:110.6pt;width:396pt;height:6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" fillcolor="#f2f2f2 [3052]" stroked="f" strokeweight=".5pt">
                <v:fill opacity="51657f"/>
                <v:textbox>
                  <w:txbxContent>
                    <w:p w:rsidR="00A574DD" w:rsidRDefault="00A574D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C00000"/>
                          <w:sz w:val="22"/>
                        </w:rPr>
                      </w:pPr>
                    </w:p>
                    <w:p w:rsidR="009D7A49" w:rsidRPr="00E92623" w:rsidRDefault="009D7A49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</w:pPr>
                      <w:r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sym w:font="Wingdings" w:char="F026"/>
                      </w:r>
                      <w:r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 xml:space="preserve"> </w:t>
                      </w:r>
                      <w:r w:rsidR="004D1CBA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>TRÌNH ĐỘ HỌC VẤN</w:t>
                      </w:r>
                    </w:p>
                    <w:p w:rsidR="009D7A49" w:rsidRPr="005B524E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2011-2014: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Trường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Đại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học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Ngoại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Thương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9D7A49" w:rsidRPr="00685BB8" w:rsidRDefault="009D7A49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  <w:lang w:val="vi-VN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                   </w:t>
                      </w:r>
                      <w:r w:rsidR="0059639C">
                        <w:rPr>
                          <w:rFonts w:ascii="Arial" w:hAnsi="Arial" w:cs="Arial"/>
                          <w:sz w:val="22"/>
                          <w:lang w:val="vi-VN"/>
                        </w:rPr>
                        <w:t xml:space="preserve">  </w:t>
                      </w:r>
                      <w:r w:rsidRPr="00685BB8">
                        <w:rPr>
                          <w:rFonts w:ascii="Arial" w:hAnsi="Arial" w:cs="Arial"/>
                          <w:sz w:val="22"/>
                          <w:lang w:val="vi-VN"/>
                        </w:rPr>
                        <w:t>Chuyên ngành Kinh tế đối ngoại. Tốt nghiệp loại Giỏi.</w:t>
                      </w:r>
                    </w:p>
                    <w:p w:rsidR="009D7A49" w:rsidRPr="00685BB8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  <w:lang w:val="vi-VN"/>
                        </w:rPr>
                      </w:pPr>
                      <w:r w:rsidRPr="00685BB8">
                        <w:rPr>
                          <w:rFonts w:ascii="Arial" w:hAnsi="Arial" w:cs="Arial"/>
                          <w:sz w:val="22"/>
                          <w:lang w:val="vi-VN"/>
                        </w:rPr>
                        <w:t xml:space="preserve">+ </w:t>
                      </w:r>
                      <w:r w:rsidR="009D7A49" w:rsidRPr="00685BB8">
                        <w:rPr>
                          <w:rFonts w:ascii="Arial" w:hAnsi="Arial" w:cs="Arial"/>
                          <w:sz w:val="22"/>
                          <w:lang w:val="vi-VN"/>
                        </w:rPr>
                        <w:t>2014: Bằng Tiếng Nhật N3</w:t>
                      </w:r>
                    </w:p>
                    <w:p w:rsidR="009D7A49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2013: Bằng IELTS 7.0,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Tín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chỉ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tin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học</w:t>
                      </w:r>
                      <w:proofErr w:type="spellEnd"/>
                    </w:p>
                    <w:p w:rsidR="00A574DD" w:rsidRPr="005B524E" w:rsidRDefault="00A574D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:rsidR="009D7A49" w:rsidRPr="00E92623" w:rsidRDefault="009D7A49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</w:pPr>
                      <w:r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sym w:font="Wingdings" w:char="F026"/>
                      </w:r>
                      <w:r w:rsidR="004D1CBA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 xml:space="preserve"> KINH NGHIỆM LÀM VIỆC</w:t>
                      </w:r>
                    </w:p>
                    <w:p w:rsidR="005B524E" w:rsidRPr="00E92623" w:rsidRDefault="005B524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3/2106: </w:t>
                      </w:r>
                      <w:proofErr w:type="spellStart"/>
                      <w:r w:rsid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N</w:t>
                      </w:r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hận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dịch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ụ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k</w:t>
                      </w:r>
                      <w:r w:rsid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ế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o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ông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ty TNHH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Đầu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ư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Phát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iển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TMA</w:t>
                      </w:r>
                    </w:p>
                    <w:p w:rsidR="00F62B8F" w:rsidRPr="005B524E" w:rsidRDefault="00F62B8F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Là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ứ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ừ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oá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ổ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ợ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u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uố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ă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F62B8F" w:rsidRPr="005B524E" w:rsidRDefault="00F62B8F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Liên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lạ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gắ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ớ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gườ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ịu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ác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hiệ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F62B8F" w:rsidRPr="005B524E" w:rsidRDefault="00F62B8F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ổ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ợ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u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ể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proofErr w:type="gram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eo</w:t>
                      </w:r>
                      <w:proofErr w:type="spellEnd"/>
                      <w:proofErr w:type="gram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dõ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ìn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ìn</w:t>
                      </w:r>
                      <w:r w:rsidR="00926292" w:rsidRPr="005B524E">
                        <w:rPr>
                          <w:rFonts w:ascii="Arial" w:hAnsi="Arial" w:cs="Arial"/>
                          <w:sz w:val="22"/>
                        </w:rPr>
                        <w:t>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ắ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ắ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ô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tin.</w:t>
                      </w:r>
                    </w:p>
                    <w:p w:rsidR="00F62B8F" w:rsidRPr="005B524E" w:rsidRDefault="00F62B8F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iể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a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lạ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ỹ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à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chi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iế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án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sa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só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5B524E" w:rsidRPr="00B71839" w:rsidRDefault="00F62B8F" w:rsidP="00E8428D">
                      <w:pPr>
                        <w:shd w:val="clear" w:color="auto" w:fill="F2F2F2" w:themeFill="background1" w:themeFillShade="F2"/>
                        <w:ind w:left="180"/>
                        <w:rPr>
                          <w:rFonts w:ascii="Arial" w:hAnsi="Arial" w:cs="Arial"/>
                          <w:sz w:val="22"/>
                        </w:rPr>
                      </w:pPr>
                      <w:proofErr w:type="spellStart"/>
                      <w:r w:rsidRPr="00B71839">
                        <w:rPr>
                          <w:rFonts w:ascii="Arial" w:hAnsi="Arial" w:cs="Arial"/>
                          <w:b/>
                          <w:sz w:val="22"/>
                        </w:rPr>
                        <w:t>Kết</w:t>
                      </w:r>
                      <w:proofErr w:type="spellEnd"/>
                      <w:r w:rsidRPr="00B71839">
                        <w:rPr>
                          <w:rFonts w:ascii="Arial" w:hAnsi="Arial" w:cs="Arial"/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B71839">
                        <w:rPr>
                          <w:rFonts w:ascii="Arial" w:hAnsi="Arial" w:cs="Arial"/>
                          <w:b/>
                          <w:sz w:val="22"/>
                        </w:rPr>
                        <w:t>quả</w:t>
                      </w:r>
                      <w:proofErr w:type="spellEnd"/>
                      <w:r w:rsidR="009753A6" w:rsidRPr="00B71839">
                        <w:rPr>
                          <w:rFonts w:ascii="Arial" w:hAnsi="Arial" w:cs="Arial"/>
                          <w:sz w:val="22"/>
                        </w:rPr>
                        <w:t>:</w:t>
                      </w:r>
                    </w:p>
                    <w:p w:rsidR="00F62B8F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Học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hỏi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được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những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bước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chi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tiết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khi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làm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chứng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từ</w:t>
                      </w:r>
                      <w:proofErr w:type="spellEnd"/>
                      <w:r w:rsid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cáo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thuế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85BB8" w:rsidRPr="00685BB8" w:rsidRDefault="00685BB8" w:rsidP="00685BB8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2"/>
                          <w:lang w:val="vi-VN"/>
                        </w:rPr>
                        <w:t xml:space="preserve">+ </w:t>
                      </w:r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Học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h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xử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lý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ình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uố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ự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ế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á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ành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như: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ất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óa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ai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óa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iề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ươ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…</w:t>
                      </w:r>
                    </w:p>
                    <w:p w:rsidR="00F62B8F" w:rsidRPr="00E8428D" w:rsidRDefault="00E8428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>+</w:t>
                      </w:r>
                      <w:r>
                        <w:rPr>
                          <w:rFonts w:ascii="Arial" w:hAnsi="Arial" w:cs="Arial"/>
                          <w:sz w:val="22"/>
                          <w:lang w:val="vi-VN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Sử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dụng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ành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ạo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phần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mềm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MISA.</w:t>
                      </w:r>
                    </w:p>
                    <w:p w:rsidR="00645AEE" w:rsidRPr="00E8428D" w:rsidRDefault="0059639C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Thành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ạo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quy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rình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ủ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ục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liên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quan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rong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ngành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uế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kế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oán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A574DD" w:rsidRPr="005B524E" w:rsidRDefault="00A574DD" w:rsidP="00E8428D">
                      <w:pPr>
                        <w:pStyle w:val="ListParagraph"/>
                        <w:shd w:val="clear" w:color="auto" w:fill="F2F2F2" w:themeFill="background1" w:themeFillShade="F2"/>
                        <w:ind w:left="180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:rsidR="00A574DD" w:rsidRDefault="00A574D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C00000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C00000"/>
                          <w:sz w:val="22"/>
                        </w:rPr>
                        <w:t xml:space="preserve"> </w:t>
                      </w:r>
                      <w:r w:rsidR="00645AEE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sym w:font="Wingdings" w:char="F026"/>
                      </w:r>
                      <w:r w:rsidR="00645AEE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 xml:space="preserve"> </w:t>
                      </w:r>
                      <w:r w:rsidR="004D1CBA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>HOẠT ĐỘNG XÃ HỘI</w:t>
                      </w:r>
                    </w:p>
                    <w:p w:rsidR="00A574DD" w:rsidRPr="00E92623" w:rsidRDefault="00A574D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6/2016: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ưởng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ban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ính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ủa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ương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ình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ừ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hiện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ì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nụ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ười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ẻ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hơ</w:t>
                      </w:r>
                      <w:proofErr w:type="spellEnd"/>
                    </w:p>
                    <w:p w:rsidR="00645AEE" w:rsidRPr="00A574DD" w:rsidRDefault="00645AE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C00000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ủ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ì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iệ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lậ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ổ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ứ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ự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iệ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oạc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à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ính</w:t>
                      </w:r>
                      <w:proofErr w:type="spellEnd"/>
                      <w:r w:rsidR="00940AA2"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45AEE" w:rsidRPr="005B524E" w:rsidRDefault="00645AE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Phân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íc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dự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iể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soá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hoả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chi </w:t>
                      </w:r>
                      <w:proofErr w:type="spellStart"/>
                      <w:proofErr w:type="gram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u</w:t>
                      </w:r>
                      <w:proofErr w:type="spellEnd"/>
                      <w:proofErr w:type="gram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o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suố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ươ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ìn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45AEE" w:rsidRPr="005B524E" w:rsidRDefault="00645AE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ghiê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ứu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ề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xuấ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iệ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phá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ìn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ứ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uy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ộ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qu</w:t>
                      </w:r>
                      <w:r w:rsidR="008474BA" w:rsidRPr="005B524E">
                        <w:rPr>
                          <w:rFonts w:ascii="Arial" w:hAnsi="Arial" w:cs="Arial"/>
                          <w:sz w:val="22"/>
                        </w:rPr>
                        <w:t>ỹ</w:t>
                      </w:r>
                      <w:proofErr w:type="spellEnd"/>
                      <w:r w:rsidR="008474BA" w:rsidRPr="005B524E">
                        <w:rPr>
                          <w:rFonts w:ascii="Arial" w:hAnsi="Arial" w:cs="Arial"/>
                          <w:sz w:val="22"/>
                        </w:rPr>
                        <w:t xml:space="preserve">. </w:t>
                      </w:r>
                    </w:p>
                    <w:p w:rsidR="00645AEE" w:rsidRPr="005B524E" w:rsidRDefault="00645AE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ổ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ợ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quả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oạ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ộ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â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ố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oá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à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uầ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B71EA7" w:rsidRPr="00B71839" w:rsidRDefault="00B71839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sz w:val="22"/>
                        </w:rPr>
                      </w:pPr>
                      <w:r w:rsidRPr="00B71839">
                        <w:rPr>
                          <w:rFonts w:ascii="Arial" w:hAnsi="Arial" w:cs="Arial"/>
                          <w:b/>
                          <w:sz w:val="22"/>
                        </w:rPr>
                        <w:t xml:space="preserve">   </w:t>
                      </w:r>
                      <w:proofErr w:type="spellStart"/>
                      <w:r w:rsidR="00645AEE" w:rsidRPr="00B71839">
                        <w:rPr>
                          <w:rFonts w:ascii="Arial" w:hAnsi="Arial" w:cs="Arial"/>
                          <w:b/>
                          <w:sz w:val="22"/>
                        </w:rPr>
                        <w:t>Kết</w:t>
                      </w:r>
                      <w:proofErr w:type="spellEnd"/>
                      <w:r w:rsidR="00645AEE" w:rsidRPr="00B71839">
                        <w:rPr>
                          <w:rFonts w:ascii="Arial" w:hAnsi="Arial" w:cs="Arial"/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B71839">
                        <w:rPr>
                          <w:rFonts w:ascii="Arial" w:hAnsi="Arial" w:cs="Arial"/>
                          <w:b/>
                          <w:sz w:val="22"/>
                        </w:rPr>
                        <w:t>quả</w:t>
                      </w:r>
                      <w:proofErr w:type="spellEnd"/>
                      <w:r w:rsidR="00645AEE" w:rsidRPr="00B71839">
                        <w:rPr>
                          <w:rFonts w:ascii="Arial" w:hAnsi="Arial" w:cs="Arial"/>
                          <w:b/>
                          <w:sz w:val="22"/>
                        </w:rPr>
                        <w:t>:</w:t>
                      </w:r>
                    </w:p>
                    <w:p w:rsidR="00645AEE" w:rsidRPr="005B524E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B71EA7">
                        <w:rPr>
                          <w:rFonts w:ascii="Arial" w:hAnsi="Arial" w:cs="Arial"/>
                          <w:sz w:val="22"/>
                        </w:rPr>
                        <w:t>+</w:t>
                      </w:r>
                      <w:r>
                        <w:rPr>
                          <w:rFonts w:ascii="Arial" w:hAnsi="Arial" w:cs="Arial"/>
                          <w:color w:val="4F6228" w:themeColor="accent3" w:themeShade="80"/>
                          <w:sz w:val="22"/>
                        </w:rPr>
                        <w:t xml:space="preserve"> </w:t>
                      </w:r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Học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được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kỹ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năng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quản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lý, phân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phối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kiể</w:t>
                      </w:r>
                      <w:r w:rsidR="00F60327" w:rsidRPr="005B524E">
                        <w:rPr>
                          <w:rFonts w:ascii="Arial" w:hAnsi="Arial" w:cs="Arial"/>
                          <w:sz w:val="22"/>
                        </w:rPr>
                        <w:t>m</w:t>
                      </w:r>
                      <w:proofErr w:type="spellEnd"/>
                      <w:r w:rsidR="00F60327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0327" w:rsidRPr="005B524E">
                        <w:rPr>
                          <w:rFonts w:ascii="Arial" w:hAnsi="Arial" w:cs="Arial"/>
                          <w:sz w:val="22"/>
                        </w:rPr>
                        <w:t>soát</w:t>
                      </w:r>
                      <w:proofErr w:type="spellEnd"/>
                      <w:r w:rsidR="00F60327" w:rsidRPr="005B524E">
                        <w:rPr>
                          <w:rFonts w:ascii="Arial" w:hAnsi="Arial" w:cs="Arial"/>
                          <w:sz w:val="22"/>
                        </w:rPr>
                        <w:t xml:space="preserve">. </w:t>
                      </w:r>
                    </w:p>
                    <w:p w:rsidR="00645AEE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B71EA7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Thiết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lập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quan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hệ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với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các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tổ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chức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đơn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vị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tài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trợ</w:t>
                      </w:r>
                      <w:proofErr w:type="spellEnd"/>
                      <w:r w:rsidR="00EB0A4F"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85BB8" w:rsidRPr="00685BB8" w:rsidRDefault="00685BB8" w:rsidP="00685BB8">
                      <w:p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lang w:val="vi-VN"/>
                        </w:rPr>
                        <w:t xml:space="preserve">+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Ứ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dụ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hự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ế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nhữ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kiế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hứ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đã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họ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ro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rườ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họ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85BB8" w:rsidRPr="00685BB8" w:rsidRDefault="00C33810" w:rsidP="00C33810">
                      <w:pPr>
                        <w:shd w:val="clear" w:color="auto" w:fill="F2F2F2" w:themeFill="background1" w:themeFillShade="F2"/>
                        <w:ind w:left="4320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lang w:val="vi-VN"/>
                        </w:rPr>
                        <w:t xml:space="preserve"> </w:t>
                      </w:r>
                      <w:r>
                        <w:rPr>
                          <w:noProof/>
                          <w:color w:val="F2F2F2" w:themeColor="background1" w:themeShade="F2"/>
                          <w:lang w:val="vi-VN" w:eastAsia="vi-VN"/>
                        </w:rPr>
                        <w:drawing>
                          <wp:inline distT="0" distB="0" distL="0" distR="0" wp14:anchorId="23F07722" wp14:editId="5B170FBE">
                            <wp:extent cx="2028825" cy="426154"/>
                            <wp:effectExtent l="0" t="0" r="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hu ky workingskills 50 - 3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1041" cy="4350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D7A49" w:rsidRPr="00E8428D" w:rsidRDefault="009D7A49" w:rsidP="00E8428D">
                      <w:pPr>
                        <w:shd w:val="clear" w:color="auto" w:fill="F2F2F2" w:themeFill="background1" w:themeFillShade="F2"/>
                        <w:rPr>
                          <w:color w:val="F2F2F2" w:themeColor="background1" w:themeShade="F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474BA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9795EB" wp14:editId="435F1464">
                <wp:simplePos x="0" y="0"/>
                <wp:positionH relativeFrom="column">
                  <wp:posOffset>-842010</wp:posOffset>
                </wp:positionH>
                <wp:positionV relativeFrom="paragraph">
                  <wp:posOffset>-700405</wp:posOffset>
                </wp:positionV>
                <wp:extent cx="2095500" cy="1962150"/>
                <wp:effectExtent l="0" t="0" r="19050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96215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474BA" w:rsidRPr="008474BA" w:rsidRDefault="008474BA" w:rsidP="008474BA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Ảnh</w:t>
                            </w:r>
                            <w:proofErr w:type="spellEnd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đại</w:t>
                            </w:r>
                            <w:proofErr w:type="spellEnd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diện</w:t>
                            </w:r>
                            <w:proofErr w:type="spellEnd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của</w:t>
                            </w:r>
                            <w:proofErr w:type="spellEnd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bạ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9795EB" id="Oval 13" o:spid="_x0000_s1027" style="position:absolute;margin-left:-66.3pt;margin-top:-55.15pt;width:165pt;height:15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" fillcolor="white [3212]" strokecolor="#243f60 [1604]" strokeweight="2pt">
                <v:textbox>
                  <w:txbxContent>
                    <w:p w:rsidR="008474BA" w:rsidRPr="008474BA" w:rsidRDefault="008474BA" w:rsidP="008474BA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Ảnh</w:t>
                      </w:r>
                      <w:proofErr w:type="spellEnd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đại</w:t>
                      </w:r>
                      <w:proofErr w:type="spellEnd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diện</w:t>
                      </w:r>
                      <w:proofErr w:type="spellEnd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của</w:t>
                      </w:r>
                      <w:proofErr w:type="spellEnd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bạn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034F57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9E06C3" wp14:editId="167636CB">
                <wp:simplePos x="0" y="0"/>
                <wp:positionH relativeFrom="column">
                  <wp:posOffset>-994410</wp:posOffset>
                </wp:positionH>
                <wp:positionV relativeFrom="paragraph">
                  <wp:posOffset>-824229</wp:posOffset>
                </wp:positionV>
                <wp:extent cx="2400300" cy="105727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0572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B0A4F" w:rsidRDefault="00EB0A4F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EB0A4F" w:rsidRPr="004D1CBA" w:rsidRDefault="00E92623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sz w:val="36"/>
                                <w:szCs w:val="36"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47675" cy="44767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s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7675" cy="4476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77E3D" w:rsidRPr="004D1CBA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Mụ</w:t>
                            </w:r>
                            <w:r w:rsidR="00A574D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="00A574D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A574D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iêu</w:t>
                            </w:r>
                            <w:proofErr w:type="spellEnd"/>
                            <w:r w:rsidR="004D1CBA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ông</w:t>
                            </w:r>
                            <w:proofErr w:type="spellEnd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việ</w:t>
                            </w:r>
                            <w:r w:rsidR="00F77E3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</w:p>
                          <w:p w:rsidR="00EB0A4F" w:rsidRPr="00B71EA7" w:rsidRDefault="00EB0A4F" w:rsidP="008474B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/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3-5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ở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ưở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hò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B0A4F" w:rsidRPr="00B71EA7" w:rsidRDefault="00EB0A4F" w:rsidP="008474B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/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Được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việc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môi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ườ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độ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chuyên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ghiệp</w:t>
                            </w:r>
                            <w:proofErr w:type="spellEnd"/>
                            <w:r w:rsidR="00AE2731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B0A4F" w:rsidRPr="00B71EA7" w:rsidRDefault="00EB0A4F" w:rsidP="008474B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/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hát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huy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hết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khả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kiến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hức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của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bản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hân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B0A4F" w:rsidRPr="004D1CBA" w:rsidRDefault="00E92623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676275" cy="412524"/>
                                  <wp:effectExtent l="0" t="0" r="0" b="698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ky-nang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76664" cy="4127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77E3D" w:rsidRPr="004D1CB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Kỹ</w:t>
                            </w:r>
                            <w:proofErr w:type="spellEnd"/>
                            <w:r w:rsidR="00F77E3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77E3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năng</w:t>
                            </w:r>
                            <w:proofErr w:type="spellEnd"/>
                            <w:r w:rsidR="00EB0A4F" w:rsidRPr="004D1CB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:rsidR="00EB0A4F" w:rsidRPr="004D1CBA" w:rsidRDefault="00EB0A4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r w:rsidR="00F77E3D" w:rsidRPr="004D1CB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F77E3D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MS Office</w:t>
                            </w:r>
                          </w:p>
                          <w:p w:rsidR="00F77E3D" w:rsidRPr="004D1CBA" w:rsidRDefault="00940AA2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t xml:space="preserve">        </w:t>
                            </w:r>
                            <w:r w:rsidR="00C33810">
                              <w:pict>
                                <v:shape id="Picture 94" o:spid="_x0000_i1025" type="#_x0000_t75" style="width:16.5pt;height:15.75pt;visibility:visible;mso-wrap-style:square">
                                  <v:imagedata r:id="rId9" o:title=""/>
                                </v:shape>
                              </w:pict>
                            </w:r>
                            <w:r w:rsidR="00B54FDE">
                              <w:t xml:space="preserve"> </w:t>
                            </w:r>
                            <w:r w:rsidR="00B54FDE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79CC6B2D" wp14:editId="32388C05">
                                  <wp:extent cx="209550" cy="200025"/>
                                  <wp:effectExtent l="0" t="0" r="0" b="9525"/>
                                  <wp:docPr id="96" name="Picture 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4D1CBA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B54FDE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110C99C8" wp14:editId="2B744D1F">
                                  <wp:extent cx="209550" cy="200025"/>
                                  <wp:effectExtent l="0" t="0" r="0" b="9525"/>
                                  <wp:docPr id="97" name="Picture 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4D1CBA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B54FDE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3ABB1D48" wp14:editId="375F16E4">
                                  <wp:extent cx="209550" cy="200025"/>
                                  <wp:effectExtent l="0" t="0" r="0" b="9525"/>
                                  <wp:docPr id="98" name="Picture 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4D1CBA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A64345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1C3988E3" wp14:editId="66453392">
                                  <wp:extent cx="209550" cy="200025"/>
                                  <wp:effectExtent l="0" t="0" r="0" b="9525"/>
                                  <wp:docPr id="68" name="Picture 6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4D1CBA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</w:p>
                          <w:p w:rsidR="00C00007" w:rsidRPr="004D1CBA" w:rsidRDefault="00F77E3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MISA, FAST</w:t>
                            </w:r>
                          </w:p>
                          <w:p w:rsidR="00F77E3D" w:rsidRPr="00B54FDE" w:rsidRDefault="00940AA2" w:rsidP="00B54FDE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</w:t>
                            </w:r>
                            <w:r w:rsidR="00C33810">
                              <w:rPr>
                                <w:noProof/>
                              </w:rPr>
                              <w:pict>
                                <v:shape id="Picture 99" o:spid="_x0000_i1026" type="#_x0000_t75" style="width:16.5pt;height:15.75pt;visibility:visible;mso-wrap-style:square" o:bullet="t">
                                  <v:imagedata r:id="rId9" o:title=""/>
                                </v:shape>
                              </w:pict>
                            </w:r>
                            <w:r w:rsidR="00A64345" w:rsidRPr="00B54FDE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36BE92F" wp14:editId="6DDDA03D">
                                  <wp:extent cx="209550" cy="200025"/>
                                  <wp:effectExtent l="0" t="0" r="0" b="9525"/>
                                  <wp:docPr id="100" name="Picture 1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B54FDE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1" name="Picture 10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B54FDE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2" name="Picture 1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B54FDE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3" name="Picture 1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B0A4F" w:rsidRPr="004D1CBA" w:rsidRDefault="00F77E3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r w:rsidR="00EB0A4F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Giao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iế</w:t>
                            </w:r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</w:p>
                          <w:p w:rsidR="00F77E3D" w:rsidRPr="001F1DBF" w:rsidRDefault="00940AA2" w:rsidP="001F1DBF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        </w:t>
                            </w:r>
                            <w:r w:rsidR="00A64345" w:rsidRPr="004D1CBA"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4F09C490" wp14:editId="44C6963D">
                                  <wp:extent cx="209550" cy="200025"/>
                                  <wp:effectExtent l="0" t="0" r="0" b="9525"/>
                                  <wp:docPr id="79" name="Picture 7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8" name="Picture 1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9" name="Picture 10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10" name="Picture 1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32915765" wp14:editId="0CD28CE5">
                                  <wp:extent cx="209550" cy="200025"/>
                                  <wp:effectExtent l="0" t="0" r="0" b="9525"/>
                                  <wp:docPr id="111" name="Picture 1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B0A4F" w:rsidRPr="004D1CBA" w:rsidRDefault="00F77E3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r w:rsidR="00AE2731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eamwork</w:t>
                            </w:r>
                          </w:p>
                          <w:p w:rsidR="00F77E3D" w:rsidRPr="001F1DBF" w:rsidRDefault="00940AA2" w:rsidP="001F1DBF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</w:t>
                            </w:r>
                            <w:r w:rsidR="00C33810">
                              <w:rPr>
                                <w:noProof/>
                              </w:rPr>
                              <w:pict>
                                <v:shape id="Picture 113" o:spid="_x0000_i1027" type="#_x0000_t75" style="width:16.5pt;height:15.75pt;visibility:visible;mso-wrap-style:square" o:bullet="t">
                                  <v:imagedata r:id="rId9" o:title=""/>
                                </v:shape>
                              </w:pict>
                            </w:r>
                            <w:r w:rsidR="009558B9">
                              <w:rPr>
                                <w:noProof/>
                              </w:rPr>
                              <w:t xml:space="preserve"> </w:t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114" name="Picture 1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115" name="Picture 1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116" name="Picture 1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A64345" w:rsidRPr="004D1CBA"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13194876" wp14:editId="4BFDA1B8">
                                  <wp:extent cx="209550" cy="200025"/>
                                  <wp:effectExtent l="0" t="0" r="0" b="9525"/>
                                  <wp:docPr id="83" name="Picture 8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1F1DBF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</w:p>
                          <w:p w:rsidR="00EB0A4F" w:rsidRPr="004D1CBA" w:rsidRDefault="00F77E3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huyế</w:t>
                            </w:r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ình</w:t>
                            </w:r>
                            <w:proofErr w:type="spellEnd"/>
                          </w:p>
                          <w:p w:rsidR="00F77E3D" w:rsidRPr="001F1DBF" w:rsidRDefault="00940AA2" w:rsidP="001F1DBF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</w:t>
                            </w:r>
                            <w:r w:rsidR="00C33810">
                              <w:rPr>
                                <w:noProof/>
                              </w:rPr>
                              <w:pict>
                                <v:shape id="Picture 84" o:spid="_x0000_i1028" type="#_x0000_t75" style="width:16.5pt;height:15.75pt;visibility:visible;mso-wrap-style:square" o:bullet="t">
                                  <v:imagedata r:id="rId9" o:title=""/>
                                </v:shape>
                              </w:pict>
                            </w:r>
                            <w:r w:rsidR="00A64345" w:rsidRPr="001F1DBF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84" name="Picture 8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117" name="Picture 1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A64345" w:rsidRPr="004D1CBA"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6265248A" wp14:editId="5D37BB97">
                                  <wp:extent cx="209550" cy="200025"/>
                                  <wp:effectExtent l="0" t="0" r="0" b="9525"/>
                                  <wp:docPr id="89" name="Picture 8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1532810C" wp14:editId="4D8D54BE">
                                  <wp:extent cx="209550" cy="200025"/>
                                  <wp:effectExtent l="0" t="0" r="0" b="9525"/>
                                  <wp:docPr id="118" name="Picture 1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71EA7" w:rsidRDefault="00E92623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color w:val="C00000"/>
                                <w:sz w:val="32"/>
                                <w:szCs w:val="32"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47675" cy="454875"/>
                                  <wp:effectExtent l="0" t="0" r="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o-thich-bang-tieng-anh-1.jp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8764" cy="4559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C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571720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Sở</w:t>
                            </w:r>
                            <w:proofErr w:type="spellEnd"/>
                            <w:r w:rsidR="00571720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71720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hích</w:t>
                            </w:r>
                            <w:proofErr w:type="spellEnd"/>
                            <w:r w:rsidR="00571720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:rsidR="00B71EA7" w:rsidRPr="00B71EA7" w:rsidRDefault="00B71EA7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:rsidR="002235B6" w:rsidRDefault="00E92623"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47675" cy="447675"/>
                                  <wp:effectExtent l="0" t="0" r="9525" b="952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headphones-with-music-note_318-43350.jp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7932" cy="4479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D1CBA">
                              <w:t xml:space="preserve">  </w:t>
                            </w:r>
                            <w:r w:rsidR="002235B6">
                              <w:t xml:space="preserve"> </w:t>
                            </w: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28625" cy="428625"/>
                                  <wp:effectExtent l="0" t="0" r="9525" b="952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k1014543.jp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7996" cy="4279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235B6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38150" cy="43815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tải xuống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3815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t xml:space="preserve">   </w:t>
                            </w: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06153" cy="41910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1524570_10153437230851549_2220815068741241526_n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7511" cy="42050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03901" w:rsidRDefault="00C03901">
                            <w:r>
                              <w:t xml:space="preserve">              </w:t>
                            </w:r>
                            <w:r w:rsidR="004D1CBA">
                              <w:t xml:space="preserve">  </w:t>
                            </w: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E06C3" id="Text Box 12" o:spid="_x0000_s1028" type="#_x0000_t202" style="position:absolute;margin-left:-78.3pt;margin-top:-64.9pt;width:189pt;height:83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" fillcolor="#205867 [1608]" stroked="f" strokeweight=".5pt">
                <v:textbox>
                  <w:txbxContent>
                    <w:p w:rsidR="00EB0A4F" w:rsidRDefault="00EB0A4F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EB0A4F" w:rsidRPr="004D1CBA" w:rsidRDefault="00E92623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  <w:color w:val="FFFFFF" w:themeColor="background1"/>
                          <w:sz w:val="36"/>
                          <w:szCs w:val="36"/>
                          <w:lang w:val="vi-VN" w:eastAsia="vi-VN"/>
                        </w:rPr>
                        <w:drawing>
                          <wp:inline distT="0" distB="0" distL="0" distR="0">
                            <wp:extent cx="447675" cy="44767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s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7675" cy="4476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77E3D" w:rsidRPr="004D1CBA">
                        <w:rPr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Mụ</w:t>
                      </w:r>
                      <w:r w:rsidR="00A574D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="00A574D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A574D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tiêu</w:t>
                      </w:r>
                      <w:proofErr w:type="spellEnd"/>
                      <w:r w:rsidR="004D1CBA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công</w:t>
                      </w:r>
                      <w:proofErr w:type="spellEnd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việ</w:t>
                      </w:r>
                      <w:r w:rsidR="00F77E3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c</w:t>
                      </w:r>
                      <w:proofErr w:type="spellEnd"/>
                    </w:p>
                    <w:p w:rsidR="00EB0A4F" w:rsidRPr="00B71EA7" w:rsidRDefault="00EB0A4F" w:rsidP="008474B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/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3-5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ăm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ở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hành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ưở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hò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ài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chính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:rsidR="00EB0A4F" w:rsidRPr="00B71EA7" w:rsidRDefault="00EB0A4F" w:rsidP="008474B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/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Được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làm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việc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o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môi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ườ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ă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độ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chuyên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ghiệp</w:t>
                      </w:r>
                      <w:proofErr w:type="spellEnd"/>
                      <w:r w:rsidR="00AE2731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:rsidR="00EB0A4F" w:rsidRPr="00B71EA7" w:rsidRDefault="00EB0A4F" w:rsidP="008474B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/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hát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huy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hết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khả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ă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kiến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hức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của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bản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hân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:rsidR="00EB0A4F" w:rsidRPr="004D1CBA" w:rsidRDefault="00E92623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>
                            <wp:extent cx="676275" cy="412524"/>
                            <wp:effectExtent l="0" t="0" r="0" b="698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ky-nang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76664" cy="4127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77E3D" w:rsidRPr="004D1CBA"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Kỹ</w:t>
                      </w:r>
                      <w:proofErr w:type="spellEnd"/>
                      <w:r w:rsidR="00F77E3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77E3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năng</w:t>
                      </w:r>
                      <w:proofErr w:type="spellEnd"/>
                      <w:r w:rsidR="00EB0A4F" w:rsidRPr="004D1CBA">
                        <w:rPr>
                          <w:color w:val="FFFFFF" w:themeColor="background1"/>
                        </w:rPr>
                        <w:t xml:space="preserve"> </w:t>
                      </w:r>
                    </w:p>
                    <w:p w:rsidR="00EB0A4F" w:rsidRPr="004D1CBA" w:rsidRDefault="00EB0A4F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r w:rsidR="00F77E3D" w:rsidRPr="004D1CBA">
                        <w:rPr>
                          <w:color w:val="FFFFFF" w:themeColor="background1"/>
                        </w:rPr>
                        <w:t xml:space="preserve"> </w:t>
                      </w:r>
                      <w:r w:rsidR="00F77E3D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MS Office</w:t>
                      </w:r>
                    </w:p>
                    <w:p w:rsidR="00F77E3D" w:rsidRPr="004D1CBA" w:rsidRDefault="00940AA2">
                      <w:pPr>
                        <w:rPr>
                          <w:color w:val="FFFFFF" w:themeColor="background1"/>
                        </w:rPr>
                      </w:pPr>
                      <w:r>
                        <w:t xml:space="preserve">        </w:t>
                      </w:r>
                      <w:r w:rsidR="00C33810">
                        <w:pict>
                          <v:shape id="Picture 94" o:spid="_x0000_i1025" type="#_x0000_t75" style="width:16.5pt;height:15.75pt;visibility:visible;mso-wrap-style:square">
                            <v:imagedata r:id="rId9" o:title=""/>
                          </v:shape>
                        </w:pict>
                      </w:r>
                      <w:r w:rsidR="00B54FDE">
                        <w:t xml:space="preserve"> </w:t>
                      </w:r>
                      <w:r w:rsidR="00B54FDE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79CC6B2D" wp14:editId="32388C05">
                            <wp:extent cx="209550" cy="200025"/>
                            <wp:effectExtent l="0" t="0" r="0" b="9525"/>
                            <wp:docPr id="96" name="Picture 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4D1CBA">
                        <w:rPr>
                          <w:color w:val="FFFFFF" w:themeColor="background1"/>
                        </w:rPr>
                        <w:t xml:space="preserve">  </w:t>
                      </w:r>
                      <w:r w:rsidR="00B54FDE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110C99C8" wp14:editId="2B744D1F">
                            <wp:extent cx="209550" cy="200025"/>
                            <wp:effectExtent l="0" t="0" r="0" b="9525"/>
                            <wp:docPr id="97" name="Picture 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4D1CBA">
                        <w:rPr>
                          <w:color w:val="FFFFFF" w:themeColor="background1"/>
                        </w:rPr>
                        <w:t xml:space="preserve">  </w:t>
                      </w:r>
                      <w:r w:rsidR="00B54FDE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3ABB1D48" wp14:editId="375F16E4">
                            <wp:extent cx="209550" cy="200025"/>
                            <wp:effectExtent l="0" t="0" r="0" b="9525"/>
                            <wp:docPr id="98" name="Picture 9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4D1CBA">
                        <w:rPr>
                          <w:color w:val="FFFFFF" w:themeColor="background1"/>
                        </w:rPr>
                        <w:t xml:space="preserve">  </w:t>
                      </w:r>
                      <w:r w:rsidR="00A64345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1C3988E3" wp14:editId="66453392">
                            <wp:extent cx="209550" cy="200025"/>
                            <wp:effectExtent l="0" t="0" r="0" b="9525"/>
                            <wp:docPr id="68" name="Picture 6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4D1CBA">
                        <w:rPr>
                          <w:color w:val="FFFFFF" w:themeColor="background1"/>
                        </w:rPr>
                        <w:t xml:space="preserve">  </w:t>
                      </w:r>
                    </w:p>
                    <w:p w:rsidR="00C00007" w:rsidRPr="004D1CBA" w:rsidRDefault="00F77E3D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MISA, FAST</w:t>
                      </w:r>
                    </w:p>
                    <w:p w:rsidR="00F77E3D" w:rsidRPr="00B54FDE" w:rsidRDefault="00940AA2" w:rsidP="00B54FDE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</w:rPr>
                        <w:t xml:space="preserve">        </w:t>
                      </w:r>
                      <w:r w:rsidR="00C33810">
                        <w:rPr>
                          <w:noProof/>
                        </w:rPr>
                        <w:pict>
                          <v:shape id="Picture 99" o:spid="_x0000_i1026" type="#_x0000_t75" style="width:16.5pt;height:15.75pt;visibility:visible;mso-wrap-style:square" o:bullet="t">
                            <v:imagedata r:id="rId9" o:title=""/>
                          </v:shape>
                        </w:pict>
                      </w:r>
                      <w:r w:rsidR="00A64345" w:rsidRPr="00B54FDE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36BE92F" wp14:editId="6DDDA03D">
                            <wp:extent cx="209550" cy="200025"/>
                            <wp:effectExtent l="0" t="0" r="0" b="9525"/>
                            <wp:docPr id="100" name="Picture 1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B54FDE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1" name="Picture 10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B54FDE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2" name="Picture 1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B54FDE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3" name="Picture 1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B0A4F" w:rsidRPr="004D1CBA" w:rsidRDefault="00F77E3D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r w:rsidR="00EB0A4F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Giao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iế</w:t>
                      </w:r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</w:t>
                      </w:r>
                      <w:proofErr w:type="spellEnd"/>
                    </w:p>
                    <w:p w:rsidR="00F77E3D" w:rsidRPr="001F1DBF" w:rsidRDefault="00940AA2" w:rsidP="001F1DBF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        </w:t>
                      </w:r>
                      <w:r w:rsidR="00A64345" w:rsidRPr="004D1CBA"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4F09C490" wp14:editId="44C6963D">
                            <wp:extent cx="209550" cy="200025"/>
                            <wp:effectExtent l="0" t="0" r="0" b="9525"/>
                            <wp:docPr id="79" name="Picture 7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8" name="Picture 1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9" name="Picture 10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10" name="Picture 1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32915765" wp14:editId="0CD28CE5">
                            <wp:extent cx="209550" cy="200025"/>
                            <wp:effectExtent l="0" t="0" r="0" b="9525"/>
                            <wp:docPr id="111" name="Picture 1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B0A4F" w:rsidRPr="004D1CBA" w:rsidRDefault="00F77E3D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r w:rsidR="00AE2731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eamwork</w:t>
                      </w:r>
                    </w:p>
                    <w:p w:rsidR="00F77E3D" w:rsidRPr="001F1DBF" w:rsidRDefault="00940AA2" w:rsidP="001F1DBF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</w:rPr>
                        <w:t xml:space="preserve">        </w:t>
                      </w:r>
                      <w:r w:rsidR="00C33810">
                        <w:rPr>
                          <w:noProof/>
                        </w:rPr>
                        <w:pict>
                          <v:shape id="Picture 113" o:spid="_x0000_i1027" type="#_x0000_t75" style="width:16.5pt;height:15.75pt;visibility:visible;mso-wrap-style:square" o:bullet="t">
                            <v:imagedata r:id="rId9" o:title=""/>
                          </v:shape>
                        </w:pict>
                      </w:r>
                      <w:r w:rsidR="009558B9">
                        <w:rPr>
                          <w:noProof/>
                        </w:rPr>
                        <w:t xml:space="preserve"> </w:t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114" name="Picture 1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115" name="Picture 1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116" name="Picture 1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A64345" w:rsidRPr="004D1CBA"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13194876" wp14:editId="4BFDA1B8">
                            <wp:extent cx="209550" cy="200025"/>
                            <wp:effectExtent l="0" t="0" r="0" b="9525"/>
                            <wp:docPr id="83" name="Picture 8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1F1DBF">
                        <w:rPr>
                          <w:color w:val="FFFFFF" w:themeColor="background1"/>
                        </w:rPr>
                        <w:t xml:space="preserve">  </w:t>
                      </w:r>
                    </w:p>
                    <w:p w:rsidR="00EB0A4F" w:rsidRPr="004D1CBA" w:rsidRDefault="00F77E3D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huyế</w:t>
                      </w:r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ình</w:t>
                      </w:r>
                      <w:proofErr w:type="spellEnd"/>
                    </w:p>
                    <w:p w:rsidR="00F77E3D" w:rsidRPr="001F1DBF" w:rsidRDefault="00940AA2" w:rsidP="001F1DBF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</w:rPr>
                        <w:t xml:space="preserve">        </w:t>
                      </w:r>
                      <w:r w:rsidR="00C33810">
                        <w:rPr>
                          <w:noProof/>
                        </w:rPr>
                        <w:pict>
                          <v:shape id="Picture 84" o:spid="_x0000_i1028" type="#_x0000_t75" style="width:16.5pt;height:15.75pt;visibility:visible;mso-wrap-style:square" o:bullet="t">
                            <v:imagedata r:id="rId9" o:title=""/>
                          </v:shape>
                        </w:pict>
                      </w:r>
                      <w:r w:rsidR="00A64345" w:rsidRPr="001F1DBF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84" name="Picture 8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117" name="Picture 1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A64345" w:rsidRPr="004D1CBA"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6265248A" wp14:editId="5D37BB97">
                            <wp:extent cx="209550" cy="200025"/>
                            <wp:effectExtent l="0" t="0" r="0" b="9525"/>
                            <wp:docPr id="89" name="Picture 8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1532810C" wp14:editId="4D8D54BE">
                            <wp:extent cx="209550" cy="200025"/>
                            <wp:effectExtent l="0" t="0" r="0" b="9525"/>
                            <wp:docPr id="118" name="Picture 1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71EA7" w:rsidRDefault="00E92623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color w:val="C00000"/>
                          <w:sz w:val="32"/>
                          <w:szCs w:val="32"/>
                          <w:lang w:val="vi-VN" w:eastAsia="vi-VN"/>
                        </w:rPr>
                        <w:drawing>
                          <wp:inline distT="0" distB="0" distL="0" distR="0">
                            <wp:extent cx="447675" cy="454875"/>
                            <wp:effectExtent l="0" t="0" r="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o-thich-bang-tieng-anh-1.jp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8764" cy="4559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C00000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571720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Sở</w:t>
                      </w:r>
                      <w:proofErr w:type="spellEnd"/>
                      <w:r w:rsidR="00571720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71720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thích</w:t>
                      </w:r>
                      <w:proofErr w:type="spellEnd"/>
                      <w:r w:rsidR="00571720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</w:p>
                    <w:p w:rsidR="00B71EA7" w:rsidRPr="00B71EA7" w:rsidRDefault="00B71EA7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:rsidR="002235B6" w:rsidRDefault="00E92623"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447675" cy="447675"/>
                            <wp:effectExtent l="0" t="0" r="9525" b="952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headphones-with-music-note_318-43350.jp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7932" cy="4479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D1CBA">
                        <w:t xml:space="preserve">  </w:t>
                      </w:r>
                      <w:r w:rsidR="002235B6">
                        <w:t xml:space="preserve"> </w:t>
                      </w: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428625" cy="428625"/>
                            <wp:effectExtent l="0" t="0" r="9525" b="952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k1014543.jp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7996" cy="4279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235B6">
                        <w:t xml:space="preserve"> 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438150" cy="43815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ải xuống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38150" cy="4381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t xml:space="preserve">   </w:t>
                      </w: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406153" cy="41910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1524570_10153437230851549_2220815068741241526_n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7511" cy="42050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03901" w:rsidRDefault="00C03901">
                      <w:r>
                        <w:t xml:space="preserve">              </w:t>
                      </w:r>
                      <w:r w:rsidR="004D1CBA">
                        <w:t xml:space="preserve">  </w:t>
                      </w:r>
                      <w:r>
                        <w:t xml:space="preserve">   </w:t>
                      </w:r>
                    </w:p>
                  </w:txbxContent>
                </v:textbox>
              </v:shape>
            </w:pict>
          </mc:Fallback>
        </mc:AlternateContent>
      </w:r>
      <w:r w:rsidR="004273DB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37CD9B" wp14:editId="43D7867B">
                <wp:simplePos x="0" y="0"/>
                <wp:positionH relativeFrom="column">
                  <wp:posOffset>-1080135</wp:posOffset>
                </wp:positionH>
                <wp:positionV relativeFrom="paragraph">
                  <wp:posOffset>-890905</wp:posOffset>
                </wp:positionV>
                <wp:extent cx="7562850" cy="10687050"/>
                <wp:effectExtent l="114300" t="114300" r="133350" b="133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62850" cy="10687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  <a:effectLst>
                          <a:glow rad="101600">
                            <a:schemeClr val="accent1">
                              <a:satMod val="175000"/>
                              <a:alpha val="40000"/>
                            </a:schemeClr>
                          </a:glow>
                          <a:innerShdw blurRad="63500" dist="50800" dir="18900000">
                            <a:schemeClr val="bg1">
                              <a:lumMod val="95000"/>
                              <a:alpha val="50000"/>
                            </a:schemeClr>
                          </a:inn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B3648" w:rsidRPr="0059639C" w:rsidRDefault="00034F57" w:rsidP="00E8428D">
                            <w:pPr>
                              <w:shd w:val="clear" w:color="auto" w:fill="F2F2F2" w:themeFill="background1" w:themeFillShade="F2"/>
                              <w:tabs>
                                <w:tab w:val="center" w:pos="7470"/>
                              </w:tabs>
                              <w:rPr>
                                <w:rFonts w:eastAsia="Adobe Fan Heiti Std B" w:cs="Times New Roman"/>
                                <w:b/>
                                <w:color w:val="365F91" w:themeColor="accent1" w:themeShade="BF"/>
                                <w:sz w:val="48"/>
                                <w:szCs w:val="48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bookmarkStart w:id="0" w:name="_GoBack"/>
                            <w: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ab/>
                            </w:r>
                            <w:r w:rsidR="00EB3648" w:rsidRPr="0059639C">
                              <w:rPr>
                                <w:rFonts w:eastAsia="Adobe Fan Heiti Std B" w:cs="Times New Roman"/>
                                <w:b/>
                                <w:color w:val="365F91" w:themeColor="accent1" w:themeShade="BF"/>
                                <w:sz w:val="48"/>
                                <w:szCs w:val="48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NGUYỄN VĂN ANH</w:t>
                            </w:r>
                          </w:p>
                          <w:p w:rsidR="00EB3648" w:rsidRPr="00A64345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left" w:pos="4680"/>
                                <w:tab w:val="center" w:pos="7470"/>
                              </w:tabs>
                              <w:rPr>
                                <w:color w:val="FFFFFF" w:themeColor="background1"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75C19">
                              <w:rPr>
                                <w:color w:val="000000" w:themeColor="text1"/>
                              </w:rPr>
                              <w:tab/>
                            </w:r>
                            <w:r w:rsidR="005C0253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7"/>
                            </w:r>
                            <w:r w:rsidR="005C0253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7"/>
                            </w:r>
                            <w:r w:rsidR="00A64345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7"/>
                            </w:r>
                            <w:r w:rsidR="00926292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C0253"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25/3/1994</w:t>
                            </w:r>
                          </w:p>
                          <w:p w:rsidR="00EB3648" w:rsidRPr="00A64345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left" w:pos="4680"/>
                                <w:tab w:val="center" w:pos="7470"/>
                              </w:tabs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ab/>
                            </w:r>
                            <w:r w:rsidR="009F5DC0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8"/>
                            </w:r>
                            <w:r w:rsidR="005C0253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6292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+84 123 456 789</w:t>
                            </w:r>
                          </w:p>
                          <w:p w:rsidR="00EB3648" w:rsidRPr="00A64345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left" w:pos="4680"/>
                                <w:tab w:val="center" w:pos="7470"/>
                              </w:tabs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ab/>
                            </w:r>
                            <w:r w:rsidR="009F5DC0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A"/>
                            </w:r>
                            <w:r w:rsidR="005C0253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6292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926292" w:rsidRPr="00B71EA7">
                              <w:rPr>
                                <w:color w:val="1F497D" w:themeColor="text2"/>
                                <w:sz w:val="32"/>
                                <w:szCs w:val="32"/>
                              </w:rPr>
                              <w:t xml:space="preserve"> </w:t>
                            </w:r>
                            <w:hyperlink r:id="rId18" w:history="1">
                              <w:r w:rsidRPr="00B71EA7">
                                <w:rPr>
                                  <w:rStyle w:val="Hyperlink"/>
                                  <w:color w:val="1F497D" w:themeColor="text2"/>
                                  <w:sz w:val="32"/>
                                  <w:szCs w:val="32"/>
                                </w:rPr>
                                <w:t>nguyenvananh@gmail.com</w:t>
                              </w:r>
                            </w:hyperlink>
                          </w:p>
                          <w:p w:rsidR="00EB3648" w:rsidRPr="00A64345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left" w:pos="4680"/>
                                <w:tab w:val="center" w:pos="7470"/>
                              </w:tabs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ab/>
                            </w:r>
                            <w:r w:rsidR="00571720" w:rsidRPr="00E92623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ebdings" w:char="F048"/>
                            </w:r>
                            <w:r w:rsidR="005C0253" w:rsidRPr="00E92623">
                              <w:rPr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6292" w:rsidRPr="00926292">
                              <w:rPr>
                                <w:color w:val="00B05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6292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123 </w:t>
                            </w:r>
                            <w:proofErr w:type="spellStart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đường</w:t>
                            </w:r>
                            <w:proofErr w:type="spellEnd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Lê Hồng </w:t>
                            </w:r>
                            <w:proofErr w:type="spellStart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Phong</w:t>
                            </w:r>
                            <w:proofErr w:type="spellEnd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phường</w:t>
                            </w:r>
                            <w:proofErr w:type="spellEnd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12, </w:t>
                            </w:r>
                            <w:proofErr w:type="spellStart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quận</w:t>
                            </w:r>
                            <w:proofErr w:type="spellEnd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3</w:t>
                            </w:r>
                            <w:r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, TP HCM</w:t>
                            </w:r>
                          </w:p>
                          <w:p w:rsidR="00EB3648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center" w:pos="7470"/>
                              </w:tabs>
                              <w:rPr>
                                <w:color w:val="FFFFFF" w:themeColor="background1"/>
                              </w:rPr>
                            </w:pPr>
                          </w:p>
                          <w:p w:rsidR="005C0253" w:rsidRPr="005C0253" w:rsidRDefault="005C0253" w:rsidP="00EB3648">
                            <w:pPr>
                              <w:tabs>
                                <w:tab w:val="center" w:pos="7470"/>
                              </w:tabs>
                              <w:rPr>
                                <w:color w:val="000000" w:themeColor="text1"/>
                              </w:rPr>
                            </w:pPr>
                          </w:p>
                          <w:bookmarkEnd w:id="0"/>
                          <w:p w:rsidR="005C0253" w:rsidRPr="005C0253" w:rsidRDefault="005C0253" w:rsidP="00EB3648">
                            <w:pPr>
                              <w:tabs>
                                <w:tab w:val="center" w:pos="7470"/>
                              </w:tabs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7CD9B" id="Text Box 3" o:spid="_x0000_s1029" type="#_x0000_t202" style="position:absolute;margin-left:-85.05pt;margin-top:-70.15pt;width:595.5pt;height:841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" fillcolor="#f2f2f2 [3052]" strokecolor="white [3212]" strokeweight="2pt">
                <v:textbox>
                  <w:txbxContent>
                    <w:p w:rsidR="00EB3648" w:rsidRPr="0059639C" w:rsidRDefault="00034F57" w:rsidP="00E8428D">
                      <w:pPr>
                        <w:shd w:val="clear" w:color="auto" w:fill="F2F2F2" w:themeFill="background1" w:themeFillShade="F2"/>
                        <w:tabs>
                          <w:tab w:val="center" w:pos="7470"/>
                        </w:tabs>
                        <w:rPr>
                          <w:rFonts w:eastAsia="Adobe Fan Heiti Std B" w:cs="Times New Roman"/>
                          <w:b/>
                          <w:color w:val="365F91" w:themeColor="accent1" w:themeShade="BF"/>
                          <w:sz w:val="48"/>
                          <w:szCs w:val="48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bookmarkStart w:id="1" w:name="_GoBack"/>
                      <w:r>
                        <w:rPr>
                          <w:rFonts w:asciiTheme="majorHAnsi" w:hAnsiTheme="majorHAnsi"/>
                          <w:b/>
                          <w:color w:val="000000" w:themeColor="text1"/>
                          <w:sz w:val="44"/>
                          <w:szCs w:val="44"/>
                        </w:rPr>
                        <w:tab/>
                      </w:r>
                      <w:r w:rsidR="00EB3648" w:rsidRPr="0059639C">
                        <w:rPr>
                          <w:rFonts w:eastAsia="Adobe Fan Heiti Std B" w:cs="Times New Roman"/>
                          <w:b/>
                          <w:color w:val="365F91" w:themeColor="accent1" w:themeShade="BF"/>
                          <w:sz w:val="48"/>
                          <w:szCs w:val="48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NGUYỄN VĂN ANH</w:t>
                      </w:r>
                    </w:p>
                    <w:p w:rsidR="00EB3648" w:rsidRPr="00A64345" w:rsidRDefault="00EB3648" w:rsidP="00E8428D">
                      <w:pPr>
                        <w:shd w:val="clear" w:color="auto" w:fill="F2F2F2" w:themeFill="background1" w:themeFillShade="F2"/>
                        <w:tabs>
                          <w:tab w:val="left" w:pos="4680"/>
                          <w:tab w:val="center" w:pos="7470"/>
                        </w:tabs>
                        <w:rPr>
                          <w:color w:val="FFFFFF" w:themeColor="background1"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75C19">
                        <w:rPr>
                          <w:color w:val="000000" w:themeColor="text1"/>
                        </w:rPr>
                        <w:tab/>
                      </w:r>
                      <w:r w:rsidR="005C0253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7"/>
                      </w:r>
                      <w:r w:rsidR="005C0253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7"/>
                      </w:r>
                      <w:r w:rsidR="00A64345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7"/>
                      </w:r>
                      <w:r w:rsidR="00926292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5C0253"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25/3/1994</w:t>
                      </w:r>
                    </w:p>
                    <w:p w:rsidR="00EB3648" w:rsidRPr="00A64345" w:rsidRDefault="00EB3648" w:rsidP="00E8428D">
                      <w:pPr>
                        <w:shd w:val="clear" w:color="auto" w:fill="F2F2F2" w:themeFill="background1" w:themeFillShade="F2"/>
                        <w:tabs>
                          <w:tab w:val="left" w:pos="4680"/>
                          <w:tab w:val="center" w:pos="7470"/>
                        </w:tabs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ab/>
                      </w:r>
                      <w:r w:rsidR="009F5DC0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8"/>
                      </w:r>
                      <w:r w:rsidR="005C0253" w:rsidRPr="005B524E">
                        <w:rPr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926292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+84 123 456 789</w:t>
                      </w:r>
                    </w:p>
                    <w:p w:rsidR="00EB3648" w:rsidRPr="00A64345" w:rsidRDefault="00EB3648" w:rsidP="00E8428D">
                      <w:pPr>
                        <w:shd w:val="clear" w:color="auto" w:fill="F2F2F2" w:themeFill="background1" w:themeFillShade="F2"/>
                        <w:tabs>
                          <w:tab w:val="left" w:pos="4680"/>
                          <w:tab w:val="center" w:pos="7470"/>
                        </w:tabs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ab/>
                      </w:r>
                      <w:r w:rsidR="009F5DC0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A"/>
                      </w:r>
                      <w:r w:rsidR="005C0253" w:rsidRPr="005B524E">
                        <w:rPr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926292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="00926292" w:rsidRPr="00B71EA7">
                        <w:rPr>
                          <w:color w:val="1F497D" w:themeColor="text2"/>
                          <w:sz w:val="32"/>
                          <w:szCs w:val="32"/>
                        </w:rPr>
                        <w:t xml:space="preserve"> </w:t>
                      </w:r>
                      <w:hyperlink r:id="rId19" w:history="1">
                        <w:r w:rsidRPr="00B71EA7">
                          <w:rPr>
                            <w:rStyle w:val="Hyperlink"/>
                            <w:color w:val="1F497D" w:themeColor="text2"/>
                            <w:sz w:val="32"/>
                            <w:szCs w:val="32"/>
                          </w:rPr>
                          <w:t>nguyenvananh@gmail.com</w:t>
                        </w:r>
                      </w:hyperlink>
                    </w:p>
                    <w:p w:rsidR="00EB3648" w:rsidRPr="00A64345" w:rsidRDefault="00EB3648" w:rsidP="00E8428D">
                      <w:pPr>
                        <w:shd w:val="clear" w:color="auto" w:fill="F2F2F2" w:themeFill="background1" w:themeFillShade="F2"/>
                        <w:tabs>
                          <w:tab w:val="left" w:pos="4680"/>
                          <w:tab w:val="center" w:pos="7470"/>
                        </w:tabs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ab/>
                      </w:r>
                      <w:r w:rsidR="00571720" w:rsidRPr="00E92623">
                        <w:rPr>
                          <w:color w:val="002060"/>
                          <w:sz w:val="32"/>
                          <w:szCs w:val="32"/>
                        </w:rPr>
                        <w:sym w:font="Webdings" w:char="F048"/>
                      </w:r>
                      <w:r w:rsidR="005C0253" w:rsidRPr="00E92623">
                        <w:rPr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926292" w:rsidRPr="00926292">
                        <w:rPr>
                          <w:color w:val="00B050"/>
                          <w:sz w:val="32"/>
                          <w:szCs w:val="32"/>
                        </w:rPr>
                        <w:t xml:space="preserve"> </w:t>
                      </w:r>
                      <w:r w:rsidR="00926292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  </w:t>
                      </w:r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123 </w:t>
                      </w:r>
                      <w:proofErr w:type="spellStart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đường</w:t>
                      </w:r>
                      <w:proofErr w:type="spellEnd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 Lê Hồng </w:t>
                      </w:r>
                      <w:proofErr w:type="spellStart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Phong</w:t>
                      </w:r>
                      <w:proofErr w:type="spellEnd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phường</w:t>
                      </w:r>
                      <w:proofErr w:type="spellEnd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 12, </w:t>
                      </w:r>
                      <w:proofErr w:type="spellStart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quận</w:t>
                      </w:r>
                      <w:proofErr w:type="spellEnd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 3</w:t>
                      </w:r>
                      <w:r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>, TP HCM</w:t>
                      </w:r>
                    </w:p>
                    <w:p w:rsidR="00EB3648" w:rsidRDefault="00EB3648" w:rsidP="00E8428D">
                      <w:pPr>
                        <w:shd w:val="clear" w:color="auto" w:fill="F2F2F2" w:themeFill="background1" w:themeFillShade="F2"/>
                        <w:tabs>
                          <w:tab w:val="center" w:pos="7470"/>
                        </w:tabs>
                        <w:rPr>
                          <w:color w:val="FFFFFF" w:themeColor="background1"/>
                        </w:rPr>
                      </w:pPr>
                    </w:p>
                    <w:p w:rsidR="005C0253" w:rsidRPr="005C0253" w:rsidRDefault="005C0253" w:rsidP="00EB3648">
                      <w:pPr>
                        <w:tabs>
                          <w:tab w:val="center" w:pos="7470"/>
                        </w:tabs>
                        <w:rPr>
                          <w:color w:val="000000" w:themeColor="text1"/>
                        </w:rPr>
                      </w:pPr>
                    </w:p>
                    <w:bookmarkEnd w:id="1"/>
                    <w:p w:rsidR="005C0253" w:rsidRPr="005C0253" w:rsidRDefault="005C0253" w:rsidP="00EB3648">
                      <w:pPr>
                        <w:tabs>
                          <w:tab w:val="center" w:pos="7470"/>
                        </w:tabs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23665C" w:rsidSect="00A777A3">
      <w:pgSz w:w="11907" w:h="16840" w:code="9"/>
      <w:pgMar w:top="1418" w:right="1557" w:bottom="141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319E06C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6.5pt;height:15.75pt;visibility:visible;mso-wrap-style:square" o:bullet="t">
        <v:imagedata r:id="rId1" o:title=""/>
      </v:shape>
    </w:pict>
  </w:numPicBullet>
  <w:abstractNum w:abstractNumId="0" w15:restartNumberingAfterBreak="0">
    <w:nsid w:val="185C4194"/>
    <w:multiLevelType w:val="hybridMultilevel"/>
    <w:tmpl w:val="56B6F134"/>
    <w:lvl w:ilvl="0" w:tplc="81D8BB70">
      <w:start w:val="20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1420A"/>
    <w:multiLevelType w:val="hybridMultilevel"/>
    <w:tmpl w:val="1DF0DC64"/>
    <w:lvl w:ilvl="0" w:tplc="AB24257A">
      <w:start w:val="1"/>
      <w:numFmt w:val="bullet"/>
      <w:lvlText w:val="@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F92EA8"/>
    <w:multiLevelType w:val="hybridMultilevel"/>
    <w:tmpl w:val="4A24AAD6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AA0849"/>
    <w:multiLevelType w:val="hybridMultilevel"/>
    <w:tmpl w:val="0C50C730"/>
    <w:lvl w:ilvl="0" w:tplc="21260C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4438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20F9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E5ACD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7410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3925C0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7E43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2C8FF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04D0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72B18AF"/>
    <w:multiLevelType w:val="hybridMultilevel"/>
    <w:tmpl w:val="66068E18"/>
    <w:lvl w:ilvl="0" w:tplc="C598DA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5A20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2E452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6281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C44D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422AA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E7AB2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0816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41AAA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563873BA"/>
    <w:multiLevelType w:val="hybridMultilevel"/>
    <w:tmpl w:val="9BC8F046"/>
    <w:lvl w:ilvl="0" w:tplc="689463E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946B3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C0D8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B22D3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2252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D2A1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FD655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E6DA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D07F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69D13D07"/>
    <w:multiLevelType w:val="hybridMultilevel"/>
    <w:tmpl w:val="EE42D7C8"/>
    <w:lvl w:ilvl="0" w:tplc="912E06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B410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BA00F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B8AAB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C298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F7643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C72EF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6DABC3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BBC48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7E907A0"/>
    <w:multiLevelType w:val="hybridMultilevel"/>
    <w:tmpl w:val="7CD68422"/>
    <w:lvl w:ilvl="0" w:tplc="AB9C02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C6FD9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A648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4862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A825C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18EDA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A2233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FAEC3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C8EE4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HQUsjE3MjQxMTJR2l4NTi4sz8PJAC41oAiDESniwAAAA="/>
  </w:docVars>
  <w:rsids>
    <w:rsidRoot w:val="00176CE8"/>
    <w:rsid w:val="00034F57"/>
    <w:rsid w:val="00176CE8"/>
    <w:rsid w:val="001F1DBF"/>
    <w:rsid w:val="002235B6"/>
    <w:rsid w:val="0023665C"/>
    <w:rsid w:val="0027336E"/>
    <w:rsid w:val="004273DB"/>
    <w:rsid w:val="004D1CBA"/>
    <w:rsid w:val="00566295"/>
    <w:rsid w:val="00571720"/>
    <w:rsid w:val="0057338F"/>
    <w:rsid w:val="0059639C"/>
    <w:rsid w:val="005B524E"/>
    <w:rsid w:val="005C0253"/>
    <w:rsid w:val="006220B5"/>
    <w:rsid w:val="00631C95"/>
    <w:rsid w:val="00645AEE"/>
    <w:rsid w:val="00685BB8"/>
    <w:rsid w:val="00723110"/>
    <w:rsid w:val="00775C19"/>
    <w:rsid w:val="007B45D5"/>
    <w:rsid w:val="007C560C"/>
    <w:rsid w:val="007F3E33"/>
    <w:rsid w:val="008474BA"/>
    <w:rsid w:val="00926292"/>
    <w:rsid w:val="00940AA2"/>
    <w:rsid w:val="009558B9"/>
    <w:rsid w:val="009753A6"/>
    <w:rsid w:val="00980CC6"/>
    <w:rsid w:val="009D7A49"/>
    <w:rsid w:val="009F5DC0"/>
    <w:rsid w:val="00A274EA"/>
    <w:rsid w:val="00A50C3A"/>
    <w:rsid w:val="00A574DD"/>
    <w:rsid w:val="00A64345"/>
    <w:rsid w:val="00A777A3"/>
    <w:rsid w:val="00AE2731"/>
    <w:rsid w:val="00B54FDE"/>
    <w:rsid w:val="00B71839"/>
    <w:rsid w:val="00B71EA7"/>
    <w:rsid w:val="00C00007"/>
    <w:rsid w:val="00C03901"/>
    <w:rsid w:val="00C11B67"/>
    <w:rsid w:val="00C33810"/>
    <w:rsid w:val="00C54974"/>
    <w:rsid w:val="00DB32F5"/>
    <w:rsid w:val="00DF37F0"/>
    <w:rsid w:val="00E04888"/>
    <w:rsid w:val="00E775AD"/>
    <w:rsid w:val="00E8428D"/>
    <w:rsid w:val="00E92623"/>
    <w:rsid w:val="00E96A42"/>
    <w:rsid w:val="00EB0A4F"/>
    <w:rsid w:val="00EB3648"/>
    <w:rsid w:val="00EB64D1"/>
    <w:rsid w:val="00EF7195"/>
    <w:rsid w:val="00F60327"/>
    <w:rsid w:val="00F62B8F"/>
    <w:rsid w:val="00F77E3D"/>
    <w:rsid w:val="00F9134B"/>
    <w:rsid w:val="00FE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FC1E84C6-0E90-48C5-9460-F8ACE70B5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364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4E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4E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2B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8.jpg"/><Relationship Id="rId18" Type="http://schemas.openxmlformats.org/officeDocument/2006/relationships/hyperlink" Target="mailto:nguyenvananh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3.jpg"/><Relationship Id="rId12" Type="http://schemas.openxmlformats.org/officeDocument/2006/relationships/image" Target="media/image7.emf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10" Type="http://schemas.openxmlformats.org/officeDocument/2006/relationships/image" Target="media/image5.emf"/><Relationship Id="rId19" Type="http://schemas.openxmlformats.org/officeDocument/2006/relationships/hyperlink" Target="mailto:nguyenvananh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5135D8-AA7E-40F3-BF57-18198145B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uy Pham</cp:lastModifiedBy>
  <cp:revision>12</cp:revision>
  <cp:lastPrinted>2017-02-03T10:57:00Z</cp:lastPrinted>
  <dcterms:created xsi:type="dcterms:W3CDTF">2016-12-21T04:21:00Z</dcterms:created>
  <dcterms:modified xsi:type="dcterms:W3CDTF">2017-02-03T10:57:00Z</dcterms:modified>
</cp:coreProperties>
</file>